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strong interest in the Firefighter position within the esteemed fire departments of Italy Rome. As a dedicated and experienced emergency services professional, I am eager to contribute my skills, training, and passion for public safety to a city as vibrant and historically rich as Rome. The opportunity to serve as a Firefighter in Italy Rome is not only a career milestone but also a deeply personal aspiration, given the unique challenges and rewards that come with protecting one of the world’s most iconic cities.</w:t>
      </w:r>
    </w:p>
    <w:p>
      <w:pPr>
        <w:pStyle w:val="BodyText"/>
      </w:pPr>
      <w:r>
        <w:t xml:space="preserve">Throughout my career, I have developed a robust foundation in emergency response, first aid, and fire suppression techniques. My training at [Name of Fire Academy or Institution] equipped me with the technical expertise required to handle high-stress situations while prioritizing the safety of both the public and my fellow responders. Additionally, I hold certifications in advanced life support, hazardous materials handling, and incident command systems—skills that align closely with the demands of modern firefighting in a densely populated urban environment like Rome.</w:t>
      </w:r>
    </w:p>
    <w:p>
      <w:pPr>
        <w:pStyle w:val="BodyText"/>
      </w:pPr>
      <w:r>
        <w:t xml:space="preserve">What sets me apart as a candidate is my unwavering commitment to community service and my deep respect for the cultural heritage of Italy. Rome is not just a city; it is a living museum of history, architecture, and tradition. As a Firefighter in this setting, I understand the importance of balancing rapid response with preservation efforts, particularly when dealing with historic sites such as the Colosseum or Vatican City. My ability to remain calm under pressure and work collaboratively in high-stakes scenarios ensures that I can meet the unique demands of Rome’s firefighting operations.</w:t>
      </w:r>
    </w:p>
    <w:p>
      <w:pPr>
        <w:pStyle w:val="BodyText"/>
      </w:pPr>
      <w:r>
        <w:t xml:space="preserve">One of my most rewarding experiences was [insert specific example, e.g., "leading a team during a large-scale fire in a residential area, where we successfully evacuated over 50 families while minimizing property damage"]. This experience reinforced my belief that firefighting is not just about extinguishing flames—it’s about protecting lives, rebuilding communities, and fostering resilience. In Italy Rome, I am confident that I can bring this same level of dedication to the fire departments that serve its citizens daily.</w:t>
      </w:r>
    </w:p>
    <w:p>
      <w:pPr>
        <w:pStyle w:val="BodyText"/>
      </w:pPr>
      <w:r>
        <w:t xml:space="preserve">Having lived in Italy for [insert duration if applicable], I have also developed a strong cultural awareness and adaptability. The ability to communicate effectively with diverse communities is critical in emergency situations, and I am fluent in [mention languages, e.g., "Italian and English"]. This linguistic proficiency allows me to connect with residents during crises, ensuring clear communication and trust between the fire department and the public.</w:t>
      </w:r>
    </w:p>
    <w:p>
      <w:pPr>
        <w:pStyle w:val="BodyText"/>
      </w:pPr>
      <w:r>
        <w:t xml:space="preserve">Moreover, I am deeply inspired by Rome’s legacy as a city that has faced countless challenges throughout its history. From ancient times to the modern era, Romans have demonstrated resilience and innovation in overcoming adversity. As a Firefighter in this city, I aim to embody those same qualities—approaching every emergency with courage, precision, and an unwavering commitment to service. I am particularly drawn to the opportunity to work alongside professionals who share a passion for safeguarding Rome’s landmarks and its people.</w:t>
      </w:r>
    </w:p>
    <w:p>
      <w:pPr>
        <w:pStyle w:val="BodyText"/>
      </w:pPr>
      <w:r>
        <w:t xml:space="preserve">My background in [mention relevant experience, e.g., "wildland firefighting" or "urban emergency response"] has prepared me to excel in the dynamic environment of Italy Rome. I am familiar with the technical aspects of fire suppression, including the use of modern equipment such as high-pressure hoses, thermal imaging cameras, and aerial ladders. Additionally, my experience in [mention any related skills, e.g., "community outreach programs" or "disaster preparedness training"] has honed my ability to educate citizens on fire safety and prevention—a vital component of a Firefighter’s role.</w:t>
      </w:r>
    </w:p>
    <w:p>
      <w:pPr>
        <w:pStyle w:val="BodyText"/>
      </w:pPr>
      <w:r>
        <w:t xml:space="preserve">I am also committed to continuous learning and professional growth. I regularly attend workshops and seminars on emergency management, fire science, and leadership development. In Rome, I look forward to contributing my knowledge while gaining new insights from the city’s esteemed fire departments. The opportunity to work in a place where tradition meets innovation is both exciting and motivating.</w:t>
      </w:r>
    </w:p>
    <w:p>
      <w:pPr>
        <w:pStyle w:val="BodyText"/>
      </w:pPr>
      <w:r>
        <w:t xml:space="preserve">Finally, I want to emphasize that my decision to apply for this position is rooted in a genuine desire to serve. Firefighting is more than a job—it’s a calling, and I am ready to dedicate myself fully to the mission of protecting Italy Rome. I am confident that my skills, experience, and passion for public service make me an ideal candidate for this role.</w:t>
      </w:r>
    </w:p>
    <w:p>
      <w:pPr>
        <w:pStyle w:val="BodyText"/>
      </w:pPr>
      <w:r>
        <w:t xml:space="preserve">Thank you for considering my application. I would welcome the opportunity to discuss how my background aligns with the needs of your department. Please feel free to contact me at [your phone number] or [your email address] at your earliest convenience. I am available for an interview at your convenience and look forward to contributing to the vital work of Rome’s fire services.</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Italy Rome</dc:title>
  <dc:creator/>
  <cp:keywords/>
  <dcterms:created xsi:type="dcterms:W3CDTF">2026-07-22T23:15:03Z</dcterms:created>
  <dcterms:modified xsi:type="dcterms:W3CDTF">2026-07-22T23:15:03Z</dcterms:modified>
</cp:coreProperties>
</file>

<file path=docProps/custom.xml><?xml version="1.0" encoding="utf-8"?>
<Properties xmlns="http://schemas.openxmlformats.org/officeDocument/2006/custom-properties" xmlns:vt="http://schemas.openxmlformats.org/officeDocument/2006/docPropsVTypes"/>
</file>